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6D35E712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</w:t>
            </w:r>
            <w:r w:rsidR="00D64B03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525189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0446A2">
              <w:rPr>
                <w:rFonts w:eastAsia="Times New Roman" w:cstheme="minorHAnsi"/>
                <w:lang w:eastAsia="en-GB"/>
              </w:rPr>
              <w:t>task list in application to do list</w:t>
            </w:r>
          </w:p>
        </w:tc>
      </w:tr>
      <w:tr w:rsidR="00D64B03" w:rsidRPr="00F250B6" w14:paraId="649B340B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5B738FB1" w:rsidR="00D64B03" w:rsidRPr="000446A2" w:rsidRDefault="000446A2" w:rsidP="00772F12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/>
                <w:szCs w:val="28"/>
                <w:lang w:val="en-US" w:eastAsia="en-GB" w:bidi="th-TH"/>
              </w:rPr>
              <w:t>M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6959AEC0" w:rsidR="00D64B03" w:rsidRPr="00F250B6" w:rsidRDefault="000446A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0AED5070" w:rsidR="00D64B03" w:rsidRPr="00F250B6" w:rsidRDefault="00EA1C4E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</w:t>
            </w:r>
            <w:r w:rsidR="00164D4D">
              <w:rPr>
                <w:rFonts w:eastAsia="Times New Roman" w:cstheme="minorHAnsi"/>
                <w:lang w:eastAsia="en-GB"/>
              </w:rPr>
              <w:t>0</w:t>
            </w:r>
          </w:p>
        </w:tc>
      </w:tr>
      <w:tr w:rsidR="00D64B03" w:rsidRPr="00F250B6" w14:paraId="4DF13AE2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12EC76DE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task list in application to do list</w:t>
            </w:r>
            <w:r>
              <w:rPr>
                <w:rFonts w:eastAsia="Times New Roman" w:cstheme="minorHAnsi"/>
                <w:lang w:eastAsia="en-GB"/>
              </w:rPr>
              <w:t xml:space="preserve">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599A25D1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ittiwa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C4F33" w14:textId="41DA7CD2" w:rsidR="00EA1C4E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01/256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7A0318D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090B103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0446A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0446A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1EE4296B" w:rsidR="00D64B03" w:rsidRPr="00F250B6" w:rsidRDefault="000446A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70411908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r w:rsidR="000446A2">
              <w:rPr>
                <w:rFonts w:eastAsia="Times New Roman" w:cstheme="minorHAnsi"/>
                <w:lang w:eastAsia="en-GB"/>
              </w:rPr>
              <w:t>admin007@admin.com</w:t>
            </w:r>
          </w:p>
        </w:tc>
      </w:tr>
      <w:tr w:rsidR="00D64B03" w:rsidRPr="00F250B6" w14:paraId="583B9F31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6539AE1A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446A2">
              <w:rPr>
                <w:rFonts w:eastAsia="Times New Roman" w:cstheme="minorHAnsi"/>
                <w:lang w:eastAsia="en-GB"/>
              </w:rPr>
              <w:t>Access to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3882D65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  <w:r w:rsidR="000446A2">
              <w:rPr>
                <w:rFonts w:eastAsia="Times New Roman" w:cstheme="minorHAnsi"/>
                <w:lang w:eastAsia="en-GB"/>
              </w:rPr>
              <w:t>admin777</w:t>
            </w:r>
          </w:p>
        </w:tc>
      </w:tr>
      <w:tr w:rsidR="00D64B03" w:rsidRPr="00F250B6" w14:paraId="3812DF6A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3780C2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446A2">
              <w:rPr>
                <w:rFonts w:eastAsia="Times New Roman" w:cstheme="minorHAnsi"/>
                <w:lang w:eastAsia="en-GB"/>
              </w:rPr>
              <w:t>Internet test serv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21741EDD" w:rsidR="00D64B03" w:rsidRPr="00F250B6" w:rsidRDefault="000446A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link URL website</w:t>
            </w:r>
          </w:p>
        </w:tc>
      </w:tr>
      <w:tr w:rsidR="00D64B03" w:rsidRPr="00F250B6" w14:paraId="26E4BF12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0446A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8F835E0" w:rsidR="00D64B03" w:rsidRPr="00F250B6" w:rsidRDefault="00F17C99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  from website to do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5829B91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0446A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0446A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C841D7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0D3EF6D5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0C57EB04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site show dashboar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2A2ACCF9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51FA2422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DB80921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187B8285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to regis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06C15D6E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put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6232073B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14B2349A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4CEB59CB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564AE0F4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537F96C7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ormation corr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344C4ACF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1398A5CE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1C4B4727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58D320D7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36F9F1A3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formation save to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6DDEC203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621D951B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60B1F" w:rsidRPr="00F250B6" w14:paraId="25204C2F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3E679" w14:textId="63176B08" w:rsidR="00C60B1F" w:rsidRPr="00F250B6" w:rsidRDefault="00C60B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D8F45" w14:textId="0C9AC10B" w:rsidR="00C60B1F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DFF57" w14:textId="505B8E8C" w:rsidR="00C60B1F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put Email and passwor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E98C11" w14:textId="15C5CCA0" w:rsidR="00C60B1F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F2B63" w14:textId="23EE1705" w:rsidR="00C60B1F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0B05E7B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27EC7008" w:rsidR="00D64B03" w:rsidRPr="00F250B6" w:rsidRDefault="00C60B1F" w:rsidP="00C60B1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2C0FD055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ser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3AC967B9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ail and password corr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6047E061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7FF5F3AE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2ADCCF17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46CA022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841D7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540BBFE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841D7">
              <w:rPr>
                <w:rFonts w:eastAsia="Times New Roman" w:cstheme="minorHAnsi"/>
                <w:lang w:eastAsia="en-GB"/>
              </w:rPr>
              <w:t>Show Home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20F07426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page show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4077C34D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19924463" w:rsidR="00D64B03" w:rsidRPr="00F250B6" w:rsidRDefault="00EC1064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46A2"/>
    <w:rsid w:val="00164D4D"/>
    <w:rsid w:val="003563CE"/>
    <w:rsid w:val="00393168"/>
    <w:rsid w:val="00452A68"/>
    <w:rsid w:val="006938D0"/>
    <w:rsid w:val="00896110"/>
    <w:rsid w:val="00C31646"/>
    <w:rsid w:val="00C60B1F"/>
    <w:rsid w:val="00C841D7"/>
    <w:rsid w:val="00D64B03"/>
    <w:rsid w:val="00EA1C4E"/>
    <w:rsid w:val="00EC1064"/>
    <w:rsid w:val="00F17C99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169</Words>
  <Characters>968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ittiwat monpaewongsanont</cp:lastModifiedBy>
  <cp:revision>6</cp:revision>
  <dcterms:created xsi:type="dcterms:W3CDTF">2019-01-01T07:14:00Z</dcterms:created>
  <dcterms:modified xsi:type="dcterms:W3CDTF">2022-01-19T03:54:00Z</dcterms:modified>
</cp:coreProperties>
</file>